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t xml:space="preserve">Dear [Hiring Manager's Name or "Hiring Committee"],</w:t>
      </w:r>
    </w:p>
    <w:p>
      <w:pPr>
        <w:pStyle w:val="BodyText"/>
      </w:pPr>
      <w:r>
        <w:t xml:space="preserve">I am writing to express my sincere interest in the Police Officer position at [Name of Law Enforcement Agency] in Brazil Brasília. As a dedicated and experienced law enforcement professional with a proven track record of upholding public safety, I am eager to contribute my skills, knowledge, and passion for service to the vibrant communities of Brazil’s capital. This opportunity aligns perfectly with my career goals and commitment to fostering trust, justice, and security in dynamic urban environments like Brasília.</w:t>
      </w:r>
    </w:p>
    <w:p>
      <w:pPr>
        <w:pStyle w:val="BodyText"/>
      </w:pPr>
      <w:r>
        <w:t xml:space="preserve">Throughout my career as a Police Officer, I have developed a deep understanding of the responsibilities that come with protecting citizens, maintaining order, and navigating the complexities of modern policing. My experience spans [mention years of experience], during which I have worked closely with diverse populations, addressed community concerns, and implemented strategies to prevent crime while upholding the rule of law. The unique challenges and opportunities in Brazil Brasília make this role particularly meaningful to me, as I am deeply familiar with the cultural, social, and legal landscape of this region.</w:t>
      </w:r>
    </w:p>
    <w:p>
      <w:pPr>
        <w:pStyle w:val="BodyText"/>
      </w:pPr>
      <w:r>
        <w:t xml:space="preserve">One of my core strengths as a Police Officer is my ability to build strong relationships with community members. In [City or Region], I actively engaged in outreach programs, participated in neighborhood watch initiatives, and collaborated with local organizations to address systemic issues such as youth violence and public safety. These experiences reinforced the importance of transparency, accountability, and cultural sensitivity in law enforcement. I believe that a Police Officer must not only enforce laws but also serve as a bridge between the community and the institution they represent.</w:t>
      </w:r>
    </w:p>
    <w:p>
      <w:pPr>
        <w:pStyle w:val="BodyText"/>
      </w:pPr>
      <w:r>
        <w:t xml:space="preserve">As a Police Officer in Brazil Brasília, I am prepared to bring my expertise in [mention specific skills, e.g., "crisis negotiation," "criminal investigation," or "traffic management"] to support the agency’s mission. My training includes [list relevant certifications or coursework], which have equipped me with the technical and ethical foundation necessary to handle high-pressure situations while maintaining professionalism. For instance, during my time in [previous department or role], I successfully resolved a series of complex cases through meticulous investigation and collaboration with federal authorities, demonstrating my ability to work within multi-agency frameworks.</w:t>
      </w:r>
    </w:p>
    <w:p>
      <w:pPr>
        <w:pStyle w:val="BodyText"/>
      </w:pPr>
      <w:r>
        <w:t xml:space="preserve">Brazil Brasília presents a unique set of challenges, from its role as the political and administrative hub of the country to its diverse population and bustling urban environment. I am particularly drawn to this opportunity because of my familiarity with the region’s needs. Having lived or worked in Brasília, I understand the importance of balancing rapid development with community welfare. My approach to policing emphasizes prevention over reaction, focusing on education, early intervention, and fostering partnerships that empower citizens to take an active role in their safety.</w:t>
      </w:r>
    </w:p>
    <w:p>
      <w:pPr>
        <w:pStyle w:val="BodyText"/>
      </w:pPr>
      <w:r>
        <w:t xml:space="preserve">Additionally, I am committed to continuous learning and adapting to evolving law enforcement standards. I have attended workshops on [mention topics like "de-escalation techniques," "diversity training," or "technology integration"] and remain up-to-date with national and international best practices. In Brazil Brasília, where technological advancements are reshaping public safety, I am eager to contribute my adaptability and willingness to embrace innovation while staying grounded in the principles of justice and equity.</w:t>
      </w:r>
    </w:p>
    <w:p>
      <w:pPr>
        <w:pStyle w:val="BodyText"/>
      </w:pPr>
      <w:r>
        <w:t xml:space="preserve">What sets me apart as a Police Officer is my unwavering dedication to integrity and service. I have always believed that law enforcement should be a force for positive change, not just a means of control. In Brasília, where the stakes are high and the expectations are clear, I am ready to rise to the occasion. My goal is to ensure that every interaction with citizens reflects respect, empathy, and a commitment to fairness—values that I have upheld throughout my career.</w:t>
      </w:r>
    </w:p>
    <w:p>
      <w:pPr>
        <w:pStyle w:val="BodyText"/>
      </w:pPr>
      <w:r>
        <w:t xml:space="preserve">I am particularly impressed by [Name of Law Enforcement Agency]’s initiatives in [mention specific programs or goals, e.g., "community policing," "youth mentorship," or "cybercrime prevention"], which align closely with my own philosophy. I am confident that my skills and experiences will enable me to contribute meaningfully to these efforts. Furthermore, I am eager to learn from the agency’s expertise and collaborate with colleagues who share a vision of creating a safer, more just society.</w:t>
      </w:r>
    </w:p>
    <w:p>
      <w:pPr>
        <w:pStyle w:val="BodyText"/>
      </w:pPr>
      <w:r>
        <w:t xml:space="preserve">Thank you for considering my application. I would be honored to bring my dedication as a Police Officer to Brazil Brasília and support the vital work of [Name of Law Enforcement Agency]. I am available at your earliest convenience for an interview and can be reached via [phone number] or [email address]. I look forward to the opportunity to discuss how my background, values, and aspiration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Position in Brazil Brasília</dc:title>
  <dc:creator/>
  <dc:language>en</dc:language>
  <cp:keywords/>
  <dcterms:created xsi:type="dcterms:W3CDTF">2026-07-24T05:23:33Z</dcterms:created>
  <dcterms:modified xsi:type="dcterms:W3CDTF">2026-07-24T05:23:33Z</dcterms:modified>
</cp:coreProperties>
</file>

<file path=docProps/custom.xml><?xml version="1.0" encoding="utf-8"?>
<Properties xmlns="http://schemas.openxmlformats.org/officeDocument/2006/custom-properties" xmlns:vt="http://schemas.openxmlformats.org/officeDocument/2006/docPropsVTypes"/>
</file>